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3A88" w:rsidRPr="003A42A8" w:rsidRDefault="00C30EE0" w:rsidP="003A42A8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е образова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</w:t>
      </w:r>
    </w:p>
    <w:p w:rsidR="003C3A88" w:rsidRPr="003A42A8" w:rsidRDefault="00C30EE0" w:rsidP="003A42A8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Местная администрация</w:t>
      </w:r>
    </w:p>
    <w:p w:rsidR="003C3A88" w:rsidRPr="003A42A8" w:rsidRDefault="00C30EE0" w:rsidP="003A42A8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  <w:bookmarkStart w:id="0" w:name="_GoBack"/>
      <w:bookmarkEnd w:id="0"/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«04» июля 2014 г. </w:t>
      </w:r>
      <w:r w:rsidR="003A42A8"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                                               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№ 166</w:t>
      </w:r>
    </w:p>
    <w:p w:rsidR="003C3A88" w:rsidRPr="003A42A8" w:rsidRDefault="00C30EE0" w:rsidP="003A42A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О порядке и методике планирования бюджетных ассигнований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</w:t>
      </w:r>
    </w:p>
    <w:p w:rsidR="003A42A8" w:rsidRPr="003A42A8" w:rsidRDefault="003A42A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C3A88" w:rsidRPr="003A42A8" w:rsidRDefault="00C30EE0" w:rsidP="003A42A8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о статьей 174.2 Бюджетного кодекса Российской Федерации администрация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</w:t>
      </w:r>
    </w:p>
    <w:p w:rsidR="003C3A88" w:rsidRPr="003A42A8" w:rsidRDefault="00C30EE0" w:rsidP="003A42A8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w:r w:rsidRPr="003A42A8">
        <w:rPr>
          <w:rFonts w:ascii="Times New Roman" w:hAnsi="Times New Roman" w:cs="Times New Roman"/>
          <w:sz w:val="28"/>
          <w:szCs w:val="28"/>
        </w:rPr>
        <w:t>ПОСТАНОВЛЯЕТ:</w:t>
      </w:r>
    </w:p>
    <w:p w:rsidR="003C3A88" w:rsidRPr="003A42A8" w:rsidRDefault="00C30EE0" w:rsidP="003A42A8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Порядок и методику планирования бюджетных ассигнований 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на 2015 год и на плановый пе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риод 2016 и 2017 годов (далее - Порядок), согласно приложению к настоящему постановлению.</w:t>
      </w:r>
    </w:p>
    <w:p w:rsidR="003C3A88" w:rsidRPr="003A42A8" w:rsidRDefault="00C30EE0" w:rsidP="003A42A8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Постановление вступает в силу со дня его подписания.</w:t>
      </w:r>
    </w:p>
    <w:p w:rsidR="003C3A88" w:rsidRPr="003A42A8" w:rsidRDefault="00C30EE0" w:rsidP="003A42A8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Опубликовать настоящее постановление на официальном сайте МО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области </w:t>
      </w:r>
      <w:proofErr w:type="spellStart"/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ул</w:t>
      </w:r>
      <w:proofErr w:type="spellEnd"/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детапасКу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ги</w:t>
      </w:r>
      <w:proofErr w:type="spellEnd"/>
    </w:p>
    <w:p w:rsidR="003C3A88" w:rsidRPr="003A42A8" w:rsidRDefault="00C30EE0" w:rsidP="003A42A8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постановления оставляю за собой.</w:t>
      </w:r>
    </w:p>
    <w:p w:rsidR="003A42A8" w:rsidRPr="003A42A8" w:rsidRDefault="003A42A8" w:rsidP="003A42A8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C3A88" w:rsidRPr="003A42A8" w:rsidRDefault="00C30EE0" w:rsidP="003A42A8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Глава администрации </w:t>
      </w:r>
      <w:r w:rsidR="003A42A8"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                      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А.В.Воронин</w:t>
      </w:r>
      <w:proofErr w:type="spellEnd"/>
    </w:p>
    <w:p w:rsidR="003A42A8" w:rsidRPr="003A42A8" w:rsidRDefault="003A42A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42A8" w:rsidRPr="003A42A8" w:rsidRDefault="003A42A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42A8" w:rsidRPr="003A42A8" w:rsidRDefault="003A42A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42A8" w:rsidRPr="003A42A8" w:rsidRDefault="003A42A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42A8" w:rsidRDefault="003A42A8" w:rsidP="003A42A8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</w:t>
      </w:r>
      <w:r w:rsidR="00C30EE0" w:rsidRPr="003A42A8">
        <w:rPr>
          <w:rFonts w:ascii="Times New Roman" w:hAnsi="Times New Roman" w:cs="Times New Roman"/>
          <w:sz w:val="28"/>
          <w:szCs w:val="28"/>
          <w:lang w:val="ru-RU"/>
        </w:rPr>
        <w:t>риложение к постановлению МА</w:t>
      </w:r>
    </w:p>
    <w:p w:rsidR="003A42A8" w:rsidRDefault="00C30EE0" w:rsidP="003A42A8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МО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П</w:t>
      </w:r>
    </w:p>
    <w:p w:rsidR="003C3A88" w:rsidRPr="003A42A8" w:rsidRDefault="00C30EE0" w:rsidP="003A42A8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от 04.07.2014 г. № 166</w:t>
      </w:r>
    </w:p>
    <w:p w:rsidR="003C3A88" w:rsidRPr="003A42A8" w:rsidRDefault="00C30EE0" w:rsidP="003A42A8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b/>
          <w:sz w:val="28"/>
          <w:szCs w:val="28"/>
          <w:lang w:val="ru-RU"/>
        </w:rPr>
        <w:t>Порядок и методика планирования бюджетных асс</w:t>
      </w:r>
      <w:r w:rsidRPr="003A42A8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гнований 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b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b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йона Ленинградской области на 2015 год и на плановый период 2016 и 2017 годов</w:t>
      </w:r>
    </w:p>
    <w:p w:rsidR="003C3A88" w:rsidRPr="003A42A8" w:rsidRDefault="00C30EE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Общие</w:t>
      </w:r>
      <w:proofErr w:type="spellEnd"/>
      <w:r w:rsidRPr="003A42A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1.1. </w:t>
      </w: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Настоящие порядок и методика планирования бюджетных ассигнований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на 2015 год и на плановый период 2016 и 2017 годов (далее — Порядок) разработаны в соответствии со статьей 174.2 Бюджетного кодекса Российской Феде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рации, а так же «Положением о бюджетном процессе в муниципальном образовании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», утвержденным Решением Совета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депутатов МО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П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от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26.02.2014 г. года № 97. Формирование бюджетных ассигнований 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осуществляется с учетом программно-целевого принципа в соответствии с утвержденными му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ниципальными программами. 1.2. Для целей настоящего Порядка: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1.2.1. Бюджетные ассигнования планируются по видам в соответствии со статьёй 69 Бюджетного кодекса Российской Федерации и рассчитываются с учетом положений статей 69.1, 70, 74.1, 78, 78.1, 79, 80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Бюджетного кодекса Российской Федерации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1.2.2. При расчете предельных объемов бюджетных ассигнований используются следующие методы расчета на исполнение расходного обязательства в очередном финансовом году и плановом периоде. Нормативный метод - расчет б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юджетных ассигнований на основе нормативов, утвержденных в соответствующем правовом акте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К расходным обязательствам, объем которых определяется нормативным методом, относятся расходные обязательства, подразумевающие определение объема бюджетных ассигнован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ий на основе нормативов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Метод индексации - расчет объема бюджетных ассигнований путем увеличения объема бюджетных ассигнований текущего (отчетного) года на принятый коэффициент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lastRenderedPageBreak/>
        <w:t>К расходным обязательствам, объем которых определяется методом индексации, о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носятся расходные обязательства по оплате транспортных, коммунальных услуг, приобретению услуг связи, а также иные расходные обязательства, подразумевающие определение объема расходов на основе коэффициентов увеличения (уменьшения) объемов расходных обяза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ельств (частей расходных обязательств)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Плановый метод - установление объема бюджетных ассигнований в соответствии с показателями, указанными в нормативном правовом акте, договоре, паспорте программы, условиях займа, либо в соответствии со сметной стоимос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ью объекта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Иной метод - определение объема бюджетных ассигнований методами, не подпадающими под определения нормативного метода, метода индексации и планового метода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Каждый из применяемых методов должен обеспечивать однозначность получения итоговых значе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ний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1.2.3. Составляется реестр расходных обязательств (далее — РРО), в котором указываются правовые основания возникновения действующих либо принимаемых расходных обязательств, в соответствии с требованиями п. 2 ст. 174.2 Бюджетного кодекса Российской Фед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ерации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1.3. В целях планирования бюджетных ассигнований главный распорядитель бюджетных средств и главный администратор источников финансирования дефицита (далее — главный администратор бюджетных средств (ГАБС)) заполняет соответствующие предложения по об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ъему и распределению бюджетных ассигнований на очередной финансовый год и плановый период. </w:t>
      </w:r>
      <w:r w:rsidRPr="003A42A8">
        <w:rPr>
          <w:rFonts w:ascii="Times New Roman" w:hAnsi="Times New Roman" w:cs="Times New Roman"/>
          <w:sz w:val="28"/>
          <w:szCs w:val="28"/>
        </w:rPr>
        <w:t xml:space="preserve">ГАБС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использует</w:t>
      </w:r>
      <w:proofErr w:type="spellEnd"/>
      <w:r w:rsidRPr="003A42A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3A42A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планирования</w:t>
      </w:r>
      <w:proofErr w:type="spellEnd"/>
      <w:r w:rsidRPr="003A42A8">
        <w:rPr>
          <w:rFonts w:ascii="Times New Roman" w:hAnsi="Times New Roman" w:cs="Times New Roman"/>
          <w:sz w:val="28"/>
          <w:szCs w:val="28"/>
        </w:rPr>
        <w:t>:</w:t>
      </w:r>
    </w:p>
    <w:p w:rsidR="003C3A88" w:rsidRPr="003A42A8" w:rsidRDefault="00C30EE0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перечень муниципальных программ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и, утвержденный постановлением администрации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;</w:t>
      </w:r>
    </w:p>
    <w:p w:rsidR="003C3A88" w:rsidRPr="003A42A8" w:rsidRDefault="00C30EE0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бюджетную классификацию, утвержденную Приказом Министерства финансов Российской Федерации.</w:t>
      </w:r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1.4. Планирование бюджетных ассигнований осуществляется раздельно по бюджетным ассигнованиям на исполнение действующих и принимаемых расходных обязательств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1.5. В соответствии с пунктом </w:t>
      </w: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З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татьи 174.2 Бюджетного кодекса Российской Федерации планирование о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бъема бюджетных ассигнований на оказание муниципальных услуг физическим и юридическим лицам осуществляется с учетом проекта на очередной финансовый год, а также его выполнения в отчетном и текущем годах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1.6. Объем бюджетных ассигнований на финансовое обес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печение материальных затрат осуществляется с учетом планируемых закупок на очередной финансовый год и плановый период в соответствии с требованиями федерального законодательства.</w:t>
      </w:r>
    </w:p>
    <w:p w:rsidR="003C3A88" w:rsidRPr="003A42A8" w:rsidRDefault="00C30EE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Методика планирования бюджетных ассигнований бюджета муниципального образован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. Планирование объемов бюджетных ассигнований 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на 2015 год и на плановый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период 2016 и 2017 годов осуществляется по программным расходам (расходным обязательствам, включенным в муниципальные программы) и непрограммным расходам.</w:t>
      </w:r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1. Планирование бюджетных ассигнований на исполнение действующих расходных обязательств на 2015 го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д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1.1. Предельные объемы бюджетных ассигнований, формируемые в рамках муниципальных программ, планируются исходя из объемов бюджетных ассигнований, утвержденных в данных программах. 2.1.1.1. Объемы бюджетных ассигнований на исполнение действующих расход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ных обязательств, прогнозируется исходя из ожидаемого исполнения за 2014 год (показатели сводной бюджетной росписи на 2014 год по состоянию на 01 октября 2014 года) с учетом настоящего раздела Порядка. 2.1.1.2. Объемы бюджетных ассигнований на оплату труд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выборным должностным лицам, осуществляющим свои полномочия на постоянной основе, лицам, замещающих муниципальные должности, должности муниципальной службы, служащих и иных категорий работников рассчитываются методом индексации с учетом повышения оплаты тр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уда, принятого в 2015 году, для 2016-2017 годов на уровне 2015 года также с учетом индексации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Начисления на оплату труда рассчитываются на основании установленного размера взносов на обязательное пенсионное страхование, на обязательное социальное страхов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ние на случай временной нетрудоспособности и в связи с материнством, на обязательное медицинское страхование, по страховым тарифам на обязательное социальное страхование от несчастных случаев на производстве и профессиональных заболеваний. 2.1.1.3. Объемы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бюджетных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lastRenderedPageBreak/>
        <w:t>ассигнований на оплату поставок товаров, выполнения работ, оказания услуг для муниципальных нужд рассчитываются следующим образом:</w:t>
      </w:r>
    </w:p>
    <w:p w:rsidR="003C3A88" w:rsidRPr="003A42A8" w:rsidRDefault="00C30EE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расходы по оплате коммунальных услуг рассчитываются исходя из ожидаемого объема расходов в 2014 году с учетом возмо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жности бюджета:</w:t>
      </w:r>
    </w:p>
    <w:p w:rsidR="003C3A88" w:rsidRPr="003A42A8" w:rsidRDefault="00C30EE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расходы на материальные затраты определяются на основании потребности и с учетом возможности бюджета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поселения. 2.1.1.4. Объемы бюджетных 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ссигнований в части расходов на содержание, ремонт, капитальный ремонт, строительство и реконструкцию объектов дорожного хозяйства рассчитываются в пределах бюджетных ассигнований муниципального дорожного фонда, определенных в соответствии с решением Сове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а депутатов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. 2.1.1.5. Объемы бюджетных ассигнований на предоставление межбюджетных трансфертов определяются в соответствии с нормативными правовыми актами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, устанавливающими соответствующие расходные обязательства.</w:t>
      </w:r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1.1.6. Объемы бюджетных ассигнований на реализацию муниципальных целевых программ рассчитывают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ся на основании утвержденных соответствующими нормативными правовыми актами объемов финансирования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1.1.7. Объемы бюджетных ассигнований по остальным видам расходов определяются исходя из ожидаемого исполнения за 2014 год с учетом коэффициента 1,0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1.2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. Предельные объемы бюджетных ассигнований в рамках непрограммной деятельности планируются исходя из ожидаемого исполнения за 2014 год (показатели сводной бюджетной росписи на 2014 год по состоянию на 01 октября 2014 года) с учетом коэффициента 1,0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1.3.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Бюджетные ассигнования за счет целевых средств областного бюджета (субвенции, субсидии, иные межбюджетные трансферты) на очередной финансовый год планируются в соответствии утвержденным законом Ленинградской области об областном бюджете на очередной финан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совый год и плановый период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2. Отраслевые особенности планирования бюджетных ассигнований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2..1. Муниципальное управление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Фонд </w:t>
      </w: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оплаты труда работников органов местного самоуправления муниципального образования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—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поселения определяется согласно штатной численности и ведомственной структуры на 2015 год. Расходы на оплату труда работников органов местного самоуправления определены на основе утвержденных </w:t>
      </w: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размеров оплаты труда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текущего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финансового года с учетом индексации с 01.01.2015 года и параметрами формирования бюджета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2.2. Другие общегосударственные вопросы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о статьей 184.1 Бюджетного Кодекса РФ в бюджете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поселения на плановый период 2016-2017 годов предусматриваются условно утвержденные расходы в следующих размерах: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на первый год планового периода (2016 год) -2,5 процента от общего объема расходов бюджета;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на втор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ой год планового периода (2017 год) - 5 процентов от общего объема расходов бюджета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2.3. Обеспечение пожарной безопасности</w:t>
      </w: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Н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>а обеспечение первичных мер пожарной безопасности органам местного самоуправления поселения предусматриваются средства на 2017-20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17 года согласно муниципальной программе «Безопасность в муниципальном образовании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2.4. Национальна экономика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По подразделу «Дорожное хозяйство (дорожные фонды)» в бюджете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—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предусмотрены бюджетные ассигнования на содержание автомобильных дорог общего пользования м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естного значения поселения по муниципальной программе «Развитие муниципальных дорог в муниципальном образовании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По данному разделу предусматривается осуществление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мероприятий по муниципальной программе «Развитие и поддержка малого и среднего предпринимательства на территории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 ‚, на осуществление не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программных расходов на мероприятия по землеустройству и землепользованию, в области архитектуры и градостроительства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lastRenderedPageBreak/>
        <w:t>2.2.5. Жилищно-коммунальное хозяйство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Полномочия по отрасли «Жилищно-коммунальное хозяйство» выполняются бюджетом муниципального образов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и определяются следующим образом:</w:t>
      </w:r>
    </w:p>
    <w:p w:rsidR="003C3A88" w:rsidRPr="003A42A8" w:rsidRDefault="00C30EE0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бюджетные ассигнования на капитальный ремонт жилищного фонда определяются исходя из площади муниципального жилищного фонда (за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минусом 10%) и стоимости капитального ремонта 1м2 на 2015 год 5,55 руб. в месяц, на 2016-2017 года — 5,55 рублей в месяц.</w:t>
      </w:r>
    </w:p>
    <w:p w:rsidR="003C3A88" w:rsidRPr="003A42A8" w:rsidRDefault="00C30EE0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расходы на уличное освещение определяются исходя из количества потребляемой электроэнергии и ожидаемых тарифов на электроэнергию, а т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кже расходов на техническое обслуживание осветительных приборов.</w:t>
      </w:r>
    </w:p>
    <w:p w:rsidR="003C3A88" w:rsidRPr="003A42A8" w:rsidRDefault="00C30EE0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расчет расходов по благоустройству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планируются исходя из фактической потребности в проведе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нии определенных видов работ, а также учитывая мероприятия по муниципальных программ «Благоустройство территории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, «Энергосбережение и по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выш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энергоэффективности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на территории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2015-2019 </w:t>
      </w: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>годах</w:t>
      </w:r>
      <w:proofErr w:type="gram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» с учетом возможности бюджета. 2.2.6.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Физическая</w:t>
      </w:r>
      <w:proofErr w:type="spellEnd"/>
      <w:r w:rsidRPr="003A42A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культура</w:t>
      </w:r>
      <w:proofErr w:type="spellEnd"/>
      <w:r w:rsidRPr="003A42A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3A42A8">
        <w:rPr>
          <w:rFonts w:ascii="Times New Roman" w:hAnsi="Times New Roman" w:cs="Times New Roman"/>
          <w:sz w:val="28"/>
          <w:szCs w:val="28"/>
        </w:rPr>
        <w:t>образование</w:t>
      </w:r>
      <w:proofErr w:type="spellEnd"/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В расходы по данным отр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слям входят: - средства на проведение мероприятий в области физической культуры и спорта, содержание спортивных площадок по муниципальной программе «Развитие физической культуры и спорта в муниципальном образовании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.</w:t>
      </w:r>
    </w:p>
    <w:p w:rsidR="003C3A88" w:rsidRPr="003A42A8" w:rsidRDefault="00C30EE0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средства на проведение мероприятий для молодежи по подпрограмме «Молодежь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» муниципальной программы «Ра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звитие культуры муни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 и предназначены в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. для обеспечения временной занятости подростков в летний период, в соответствии с письмами Центра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занятости.</w:t>
      </w:r>
      <w:proofErr w:type="gramEnd"/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Расчет средств на проведение спортивных и — молодежных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lastRenderedPageBreak/>
        <w:t>мероприятий производится на уровне текущего года с учетом возможности бюджета.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2.2.7. Культура</w:t>
      </w:r>
    </w:p>
    <w:p w:rsidR="003C3A88" w:rsidRPr="003A42A8" w:rsidRDefault="00C30EE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По подразделу «Культура» предусматриваются бюджетные ассигнования на финансирование мероприятий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в сфере культуры по муниципальной программе «Развитие культуры в муниципальном образовании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в 2015-2019 годах» из них</w:t>
      </w:r>
    </w:p>
    <w:p w:rsidR="003C3A88" w:rsidRPr="003A42A8" w:rsidRDefault="00C30EE0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на реализацию мероприятий подпрограммы «Обеспечение жителей муни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ципального образования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—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услугами в сфере культуры и досуга», включающих в себя расходы на содержание МКУ «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ий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ий Дом культуры».</w:t>
      </w:r>
    </w:p>
    <w:p w:rsidR="003C3A88" w:rsidRPr="003A42A8" w:rsidRDefault="00C30EE0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A42A8">
        <w:rPr>
          <w:rFonts w:ascii="Times New Roman" w:hAnsi="Times New Roman" w:cs="Times New Roman"/>
          <w:sz w:val="28"/>
          <w:szCs w:val="28"/>
          <w:lang w:val="ru-RU"/>
        </w:rPr>
        <w:t>на реализацию мероприятий подпрограмм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>ы «Обеспечение условий реализации муниципальной программы», включающих в себя расходы на организацию проведение праздничных мероприятий поселения.</w:t>
      </w:r>
    </w:p>
    <w:p w:rsidR="003C3A88" w:rsidRPr="003A42A8" w:rsidRDefault="00C30EE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Расчет средств производится на уровне текущего года с учетом возможности бюджета, а также учитывая положения 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я местной администрации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ельмановское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Pr="003A42A8">
        <w:rPr>
          <w:rFonts w:ascii="Times New Roman" w:hAnsi="Times New Roman" w:cs="Times New Roman"/>
          <w:sz w:val="28"/>
          <w:szCs w:val="28"/>
          <w:lang w:val="ru-RU"/>
        </w:rPr>
        <w:t>Тосненского</w:t>
      </w:r>
      <w:proofErr w:type="spellEnd"/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 района Ленинградской области от 19.09.2013 № 199 «О мерах по поэтапному повышению заработной платы работников муниципальных учреждений первого уровня и утверждении Плана мероп</w:t>
      </w:r>
      <w:r w:rsidRPr="003A42A8">
        <w:rPr>
          <w:rFonts w:ascii="Times New Roman" w:hAnsi="Times New Roman" w:cs="Times New Roman"/>
          <w:sz w:val="28"/>
          <w:szCs w:val="28"/>
          <w:lang w:val="ru-RU"/>
        </w:rPr>
        <w:t xml:space="preserve">риятий («дорожной карты»), направленного на повышение эффективности сферы культуры и совершенствование оплаты труда работников учреждений первого уровня». </w:t>
      </w:r>
      <w:proofErr w:type="gramEnd"/>
    </w:p>
    <w:sectPr w:rsidR="003C3A88" w:rsidRPr="003A42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0EE0" w:rsidRDefault="00C30EE0">
      <w:pPr>
        <w:spacing w:after="0"/>
      </w:pPr>
      <w:r>
        <w:separator/>
      </w:r>
    </w:p>
  </w:endnote>
  <w:endnote w:type="continuationSeparator" w:id="0">
    <w:p w:rsidR="00C30EE0" w:rsidRDefault="00C30E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0EE0" w:rsidRDefault="00C30EE0">
      <w:r>
        <w:separator/>
      </w:r>
    </w:p>
  </w:footnote>
  <w:footnote w:type="continuationSeparator" w:id="0">
    <w:p w:rsidR="00C30EE0" w:rsidRDefault="00C30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8F4B1D"/>
    <w:multiLevelType w:val="multilevel"/>
    <w:tmpl w:val="8006F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A53E5C"/>
    <w:multiLevelType w:val="multilevel"/>
    <w:tmpl w:val="1E68BBB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1206E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2FC9D35"/>
    <w:multiLevelType w:val="multilevel"/>
    <w:tmpl w:val="F7E6F9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DDF9C49"/>
    <w:multiLevelType w:val="multilevel"/>
    <w:tmpl w:val="8C7A9C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</w:num>
  <w:num w:numId="8">
    <w:abstractNumId w:val="4"/>
  </w:num>
  <w:num w:numId="9">
    <w:abstractNumId w:val="4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6C47"/>
    <w:rsid w:val="003A42A8"/>
    <w:rsid w:val="003C3A88"/>
    <w:rsid w:val="004E29B3"/>
    <w:rsid w:val="00590D07"/>
    <w:rsid w:val="00784D58"/>
    <w:rsid w:val="008D6863"/>
    <w:rsid w:val="00B86B75"/>
    <w:rsid w:val="00BC48D5"/>
    <w:rsid w:val="00C26958"/>
    <w:rsid w:val="00C30EE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372</Words>
  <Characters>13523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ument</dc:creator>
  <cp:lastModifiedBy>Document</cp:lastModifiedBy>
  <cp:revision>2</cp:revision>
  <dcterms:created xsi:type="dcterms:W3CDTF">2018-12-18T08:08:00Z</dcterms:created>
  <dcterms:modified xsi:type="dcterms:W3CDTF">2018-12-18T08:08:00Z</dcterms:modified>
</cp:coreProperties>
</file>